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7DDD9DAE" w:rsidR="003E632B" w:rsidRPr="005B3953" w:rsidRDefault="004305DF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IMPLEMENTATION OF </w:t>
      </w:r>
      <w:r w:rsidR="001F1FF2" w:rsidRPr="005B3953">
        <w:rPr>
          <w:rFonts w:ascii="Times New Roman" w:hAnsi="Times New Roman" w:cs="Times New Roman"/>
          <w:b/>
          <w:bCs/>
          <w:sz w:val="28"/>
          <w:szCs w:val="28"/>
        </w:rPr>
        <w:t xml:space="preserve">EVENT </w:t>
      </w:r>
      <w:r>
        <w:rPr>
          <w:rFonts w:ascii="Times New Roman" w:hAnsi="Times New Roman" w:cs="Times New Roman"/>
          <w:b/>
          <w:bCs/>
          <w:sz w:val="28"/>
          <w:szCs w:val="28"/>
        </w:rPr>
        <w:t>HANDLING</w:t>
      </w:r>
    </w:p>
    <w:p w14:paraId="13C53B30" w14:textId="77777777" w:rsidR="003E632B" w:rsidRPr="005B3953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D059E5" w14:textId="134A5E0D" w:rsidR="0047517F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47517F" w:rsidRPr="005B395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7517F" w:rsidRPr="005B3953">
        <w:rPr>
          <w:rFonts w:ascii="Times New Roman" w:hAnsi="Times New Roman" w:cs="Times New Roman"/>
          <w:sz w:val="24"/>
          <w:szCs w:val="24"/>
        </w:rPr>
        <w:t xml:space="preserve">Write a java program to demonstrate the use of </w:t>
      </w:r>
      <w:proofErr w:type="spellStart"/>
      <w:r w:rsidR="0047517F" w:rsidRPr="005B3953">
        <w:rPr>
          <w:rFonts w:ascii="Times New Roman" w:hAnsi="Times New Roman" w:cs="Times New Roman"/>
          <w:sz w:val="24"/>
          <w:szCs w:val="24"/>
        </w:rPr>
        <w:t>textfields</w:t>
      </w:r>
      <w:proofErr w:type="spellEnd"/>
      <w:r w:rsidR="0047517F" w:rsidRPr="005B39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7517F" w:rsidRPr="005B3953">
        <w:rPr>
          <w:rFonts w:ascii="Times New Roman" w:hAnsi="Times New Roman" w:cs="Times New Roman"/>
          <w:sz w:val="24"/>
          <w:szCs w:val="24"/>
        </w:rPr>
        <w:t>radiobuttons</w:t>
      </w:r>
      <w:proofErr w:type="spellEnd"/>
      <w:r w:rsidR="0047517F" w:rsidRPr="005B3953">
        <w:rPr>
          <w:rFonts w:ascii="Times New Roman" w:hAnsi="Times New Roman" w:cs="Times New Roman"/>
          <w:sz w:val="24"/>
          <w:szCs w:val="24"/>
        </w:rPr>
        <w:t>, and button.</w:t>
      </w:r>
    </w:p>
    <w:p w14:paraId="0C8F4AFA" w14:textId="77777777" w:rsidR="003E632B" w:rsidRPr="005B3953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32FBF9E8" w:rsidR="003E632B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3E632B" w:rsidRPr="005B3953">
        <w:rPr>
          <w:rFonts w:ascii="Times New Roman" w:hAnsi="Times New Roman" w:cs="Times New Roman"/>
          <w:sz w:val="24"/>
          <w:szCs w:val="24"/>
        </w:rPr>
        <w:t>:</w:t>
      </w:r>
    </w:p>
    <w:p w14:paraId="636ED311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/**</w:t>
      </w:r>
    </w:p>
    <w:p w14:paraId="2DA43208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0F20243E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07AF196B" w14:textId="29D80D7E" w:rsidR="001F1FF2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6752EBA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.awt.Color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7327BF0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.awt.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56D893C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.awt.event.ActionEve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4DAA65D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.awt.event.ActionListener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1D12424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8453D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x.swing.J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4F920B1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x.swing.JFram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30C162D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x.swing.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05F92C3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x.swing.JPan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4321311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x.swing.JRadio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6B64F84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x.swing.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1B967D9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5DA93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class Calculator implements ActionListener {</w:t>
      </w:r>
    </w:p>
    <w:p w14:paraId="5F31206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a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to hold the calculator components</w:t>
      </w:r>
    </w:p>
    <w:p w14:paraId="7AB6159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frame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Calculator");</w:t>
      </w:r>
    </w:p>
    <w:p w14:paraId="3666545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BD45A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labels for input and output fields</w:t>
      </w:r>
    </w:p>
    <w:p w14:paraId="0E24C65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input1Label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Num 1:");</w:t>
      </w:r>
    </w:p>
    <w:p w14:paraId="33D8FE4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input2Label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Num 2:");</w:t>
      </w:r>
    </w:p>
    <w:p w14:paraId="26A0808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Result:");</w:t>
      </w:r>
    </w:p>
    <w:p w14:paraId="766F897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FA876F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input and output fields</w:t>
      </w:r>
    </w:p>
    <w:p w14:paraId="392A6D1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input1Field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);</w:t>
      </w:r>
    </w:p>
    <w:p w14:paraId="2BA7D4F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input2Field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);</w:t>
      </w:r>
    </w:p>
    <w:p w14:paraId="60A0BCE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);</w:t>
      </w:r>
    </w:p>
    <w:p w14:paraId="117BA8D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009C993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buttons</w:t>
      </w:r>
    </w:p>
    <w:p w14:paraId="2286FB73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dd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Add");</w:t>
      </w:r>
    </w:p>
    <w:p w14:paraId="2F69259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D4289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panel to hold the components</w:t>
      </w:r>
    </w:p>
    <w:p w14:paraId="3926D43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Pan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panel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Pan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);</w:t>
      </w:r>
    </w:p>
    <w:p w14:paraId="21A74ED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877AC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radio buttons for background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color</w:t>
      </w:r>
      <w:proofErr w:type="spellEnd"/>
    </w:p>
    <w:p w14:paraId="2A7EB9E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Radio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Radio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Yellow");</w:t>
      </w:r>
    </w:p>
    <w:p w14:paraId="5AAEABE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Radio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Radio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Green");</w:t>
      </w:r>
    </w:p>
    <w:p w14:paraId="7A06C19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DE6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lastRenderedPageBreak/>
        <w:t xml:space="preserve">    // Create fonts for labels, input and output fields, and buttons</w:t>
      </w:r>
    </w:p>
    <w:p w14:paraId="6A2CB94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Fon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Font("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",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ont.BO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, 20);</w:t>
      </w:r>
    </w:p>
    <w:p w14:paraId="50CDE5D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Font serif = new Font("Serif",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ont.BO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, 20);</w:t>
      </w:r>
    </w:p>
    <w:p w14:paraId="05F7304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Fon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bg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Font("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",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ont.BO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, 14);</w:t>
      </w:r>
    </w:p>
    <w:p w14:paraId="77044FC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75C81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Calculator() {</w:t>
      </w:r>
    </w:p>
    <w:p w14:paraId="708A97D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layout for the panel</w:t>
      </w:r>
    </w:p>
    <w:p w14:paraId="0FEFD97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setLayou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null);</w:t>
      </w:r>
    </w:p>
    <w:p w14:paraId="7F76734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31952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size of the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</w:p>
    <w:p w14:paraId="4F34E1A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rame.setSiz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400, 450);</w:t>
      </w:r>
    </w:p>
    <w:p w14:paraId="3AC1725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4CA06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Make the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exit on close</w:t>
      </w:r>
    </w:p>
    <w:p w14:paraId="58B1F0E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rame.setDefaultCloseOperati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.EXIT_ON_CLOS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3D746A5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209F4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Make the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visible</w:t>
      </w:r>
    </w:p>
    <w:p w14:paraId="1C8BB44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rame.setVisibl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true);</w:t>
      </w:r>
    </w:p>
    <w:p w14:paraId="368EB0F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28235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position of the labels and input and output fields</w:t>
      </w:r>
    </w:p>
    <w:p w14:paraId="6DE177A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1Label.setBounds(50, 50, 150, 30);</w:t>
      </w:r>
    </w:p>
    <w:p w14:paraId="7DB75B5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2Label.setBounds(50, 100, 150, 30);</w:t>
      </w:r>
    </w:p>
    <w:p w14:paraId="7E3707C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Label.setBound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50, 150, 150, 30);</w:t>
      </w:r>
    </w:p>
    <w:p w14:paraId="2031E63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1Field.setBounds(200, 50, 150, 30);</w:t>
      </w:r>
    </w:p>
    <w:p w14:paraId="355970C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2Field.setBounds(200, 100, 150, 30);</w:t>
      </w:r>
    </w:p>
    <w:p w14:paraId="4348168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Field.setBound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200, 150, 150, 30);</w:t>
      </w:r>
    </w:p>
    <w:p w14:paraId="3F94EE2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81B92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position of the buttons</w:t>
      </w:r>
    </w:p>
    <w:p w14:paraId="3EA88BE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ddButton.setBound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150, 250, 80, 30);</w:t>
      </w:r>
    </w:p>
    <w:p w14:paraId="630BA6A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056C6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position of the radio buttons</w:t>
      </w:r>
    </w:p>
    <w:p w14:paraId="581C5813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.setBound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50, 350, 80, 30);</w:t>
      </w:r>
    </w:p>
    <w:p w14:paraId="526BB4A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.setBound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250, 350, 80, 30);</w:t>
      </w:r>
    </w:p>
    <w:p w14:paraId="08FD7BA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F7C7B9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font of the labels, input and output fields, and buttons</w:t>
      </w:r>
    </w:p>
    <w:p w14:paraId="659F5C13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1Label.setFont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2D9C328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2Label.setFont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5C4B0E8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Label.set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467A293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1Field.setFont(serif);</w:t>
      </w:r>
    </w:p>
    <w:p w14:paraId="578AFAD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2Field.setFont(serif);</w:t>
      </w:r>
    </w:p>
    <w:p w14:paraId="09C5F33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Field.set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serif);</w:t>
      </w:r>
    </w:p>
    <w:p w14:paraId="0A10F23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ddButton.set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4728919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.set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bg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7A65A8B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.set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bg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2905648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EF050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Add components to the panel</w:t>
      </w:r>
    </w:p>
    <w:p w14:paraId="42A0EA4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input1Label);</w:t>
      </w:r>
    </w:p>
    <w:p w14:paraId="3247C47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input2Label);</w:t>
      </w:r>
    </w:p>
    <w:p w14:paraId="0648BE9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2FC41A3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input1Field);</w:t>
      </w:r>
    </w:p>
    <w:p w14:paraId="112DAF4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input2Field);</w:t>
      </w:r>
    </w:p>
    <w:p w14:paraId="20A9283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147839B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dd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634A1D3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2D5049C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7C2B665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019B3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Add the panel to the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</w:p>
    <w:p w14:paraId="60ABE8F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rame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panel);</w:t>
      </w:r>
    </w:p>
    <w:p w14:paraId="3E14313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B1697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Register listeners for buttons and radio buttons</w:t>
      </w:r>
    </w:p>
    <w:p w14:paraId="5C26F90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ddButton.addActionListener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this);</w:t>
      </w:r>
    </w:p>
    <w:p w14:paraId="5E2D623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.addActionListener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this);</w:t>
      </w:r>
    </w:p>
    <w:p w14:paraId="0E1E4A9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.addActionListener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this);</w:t>
      </w:r>
    </w:p>
    <w:p w14:paraId="3B20AF4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FF09BD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C96922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Handle button clicks</w:t>
      </w:r>
    </w:p>
    <w:p w14:paraId="37715A9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12AD929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public void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ctionPerforme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ctionEve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e) {</w:t>
      </w:r>
    </w:p>
    <w:p w14:paraId="27DDCA7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f 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e.getSourc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() ==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dd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 {</w:t>
      </w:r>
    </w:p>
    <w:p w14:paraId="02AC99F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int x =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Integer.parseI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input1Field.getText());</w:t>
      </w:r>
    </w:p>
    <w:p w14:paraId="329A3ED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int y =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Integer.parseI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input2Field.getText());</w:t>
      </w:r>
    </w:p>
    <w:p w14:paraId="62698FD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int sum = x + y;</w:t>
      </w:r>
    </w:p>
    <w:p w14:paraId="06C0958F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Field.setTex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Integer.toString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sum));</w:t>
      </w:r>
    </w:p>
    <w:p w14:paraId="25364FF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} else if 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e.getSourc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() ==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 {</w:t>
      </w:r>
    </w:p>
    <w:p w14:paraId="2FA769D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setBackgroun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Color.yellow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44950BA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.setSelecte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false);</w:t>
      </w:r>
    </w:p>
    <w:p w14:paraId="24ED646F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} else if 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e.getSourc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() ==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 {</w:t>
      </w:r>
    </w:p>
    <w:p w14:paraId="4232AA7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setBackgroun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Color.gree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2CC2CDF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.setSelecte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false);</w:t>
      </w:r>
    </w:p>
    <w:p w14:paraId="4864F0D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6378866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1C9FC6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}</w:t>
      </w:r>
    </w:p>
    <w:p w14:paraId="5CE40DF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F7EEA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UI_demo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498B728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public static void main(String[]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 {</w:t>
      </w:r>
    </w:p>
    <w:p w14:paraId="05B59A8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new Calculator();</w:t>
      </w:r>
    </w:p>
    <w:p w14:paraId="22F6260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CE34106" w14:textId="2B1EE0D6" w:rsidR="003E632B" w:rsidRPr="005B3953" w:rsidRDefault="0047517F" w:rsidP="001F1FF2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}</w:t>
      </w:r>
    </w:p>
    <w:p w14:paraId="5AA4425D" w14:textId="7493D2AB" w:rsidR="0047517F" w:rsidRPr="005B3953" w:rsidRDefault="0047517F" w:rsidP="004751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8860B6" w14:textId="43F2D5C6" w:rsidR="001F1FF2" w:rsidRPr="005B3953" w:rsidRDefault="001F1FF2" w:rsidP="004751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FFD47C" w14:textId="77777777" w:rsidR="001F1FF2" w:rsidRPr="005B3953" w:rsidRDefault="001F1FF2" w:rsidP="004751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1461BFE6" w:rsidR="003E632B" w:rsidRPr="005B3953" w:rsidRDefault="00D05D78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OUTPUTS</w:t>
      </w:r>
      <w:r w:rsidR="003E632B" w:rsidRPr="005B3953">
        <w:rPr>
          <w:rFonts w:ascii="Times New Roman" w:hAnsi="Times New Roman" w:cs="Times New Roman"/>
          <w:sz w:val="24"/>
          <w:szCs w:val="24"/>
        </w:rPr>
        <w:t>:</w:t>
      </w:r>
    </w:p>
    <w:p w14:paraId="797C229F" w14:textId="050B8DBC" w:rsidR="003E632B" w:rsidRDefault="0047517F" w:rsidP="00E64ED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90F633" wp14:editId="61EA75DB">
            <wp:extent cx="3390900" cy="38743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99822" cy="388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39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1CDEFA" wp14:editId="1C3C80FE">
            <wp:extent cx="3403527" cy="388874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23624" cy="391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91B19" w14:textId="40FF0582" w:rsidR="00D05D78" w:rsidRDefault="00D05D78" w:rsidP="00D05D7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p w14:paraId="12833641" w14:textId="01B911A9" w:rsidR="00D05D78" w:rsidRPr="00B30A4C" w:rsidRDefault="00B30A4C" w:rsidP="00D05D7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java program was created successfully </w:t>
      </w:r>
      <w:r w:rsidRPr="005B3953">
        <w:rPr>
          <w:rFonts w:ascii="Times New Roman" w:hAnsi="Times New Roman" w:cs="Times New Roman"/>
          <w:sz w:val="24"/>
          <w:szCs w:val="24"/>
        </w:rPr>
        <w:t xml:space="preserve">to demonstrate the use of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textfield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adiobutton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, and button.</w:t>
      </w:r>
    </w:p>
    <w:sectPr w:rsidR="00D05D78" w:rsidRPr="00B30A4C" w:rsidSect="00E162EA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1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61377" w14:textId="77777777" w:rsidR="00FD0AB4" w:rsidRDefault="00FD0AB4">
      <w:pPr>
        <w:spacing w:after="0" w:line="240" w:lineRule="auto"/>
      </w:pPr>
      <w:r>
        <w:separator/>
      </w:r>
    </w:p>
  </w:endnote>
  <w:endnote w:type="continuationSeparator" w:id="0">
    <w:p w14:paraId="5E6A799A" w14:textId="77777777" w:rsidR="00FD0AB4" w:rsidRDefault="00FD0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4171" w14:textId="796420F6" w:rsidR="000A320D" w:rsidRPr="001F1FF2" w:rsidRDefault="001F1FF2" w:rsidP="001F1FF2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12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7E98C" w14:textId="77777777" w:rsidR="00FD0AB4" w:rsidRDefault="00FD0AB4">
      <w:pPr>
        <w:spacing w:after="0" w:line="240" w:lineRule="auto"/>
      </w:pPr>
      <w:r>
        <w:separator/>
      </w:r>
    </w:p>
  </w:footnote>
  <w:footnote w:type="continuationSeparator" w:id="0">
    <w:p w14:paraId="11C50587" w14:textId="77777777" w:rsidR="00FD0AB4" w:rsidRDefault="00FD0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5B733" w14:textId="77777777" w:rsidR="00DF14CF" w:rsidRPr="001D2CA0" w:rsidRDefault="00DF14CF" w:rsidP="00DF14CF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2A60DA10" w14:textId="7D5B674D" w:rsidR="000A320D" w:rsidRPr="000A320D" w:rsidRDefault="00DF14CF" w:rsidP="00DF14CF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D05D78">
      <w:rPr>
        <w:rFonts w:ascii="Times New Roman" w:eastAsia="Times New Roman" w:hAnsi="Times New Roman" w:cs="Times New Roman"/>
        <w:bCs/>
        <w:sz w:val="24"/>
        <w:szCs w:val="24"/>
      </w:rPr>
      <w:t>24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>-02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D05D78">
      <w:rPr>
        <w:rFonts w:ascii="Times New Roman" w:eastAsia="Times New Roman" w:hAnsi="Times New Roman" w:cs="Times New Roman"/>
        <w:bCs/>
        <w:sz w:val="24"/>
        <w:szCs w:val="24"/>
      </w:rPr>
      <w:t>6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mwqAUAnZaufywAAAA="/>
  </w:docVars>
  <w:rsids>
    <w:rsidRoot w:val="003E632B"/>
    <w:rsid w:val="0005533F"/>
    <w:rsid w:val="001349E3"/>
    <w:rsid w:val="001D74F4"/>
    <w:rsid w:val="001E6176"/>
    <w:rsid w:val="001F1FF2"/>
    <w:rsid w:val="001F3D61"/>
    <w:rsid w:val="00213C93"/>
    <w:rsid w:val="003E632B"/>
    <w:rsid w:val="00416D6C"/>
    <w:rsid w:val="004305DF"/>
    <w:rsid w:val="00444DF3"/>
    <w:rsid w:val="0047517F"/>
    <w:rsid w:val="004D1BFB"/>
    <w:rsid w:val="00550B26"/>
    <w:rsid w:val="005B3953"/>
    <w:rsid w:val="005C7ED3"/>
    <w:rsid w:val="0065057A"/>
    <w:rsid w:val="006B6AF6"/>
    <w:rsid w:val="00754008"/>
    <w:rsid w:val="007E50A6"/>
    <w:rsid w:val="00804BB7"/>
    <w:rsid w:val="00831D3E"/>
    <w:rsid w:val="008836C1"/>
    <w:rsid w:val="0095304F"/>
    <w:rsid w:val="00B30A4C"/>
    <w:rsid w:val="00C17F22"/>
    <w:rsid w:val="00D05D78"/>
    <w:rsid w:val="00D93A84"/>
    <w:rsid w:val="00DF14CF"/>
    <w:rsid w:val="00E162EA"/>
    <w:rsid w:val="00E64EDA"/>
    <w:rsid w:val="00EE16AB"/>
    <w:rsid w:val="00EE424F"/>
    <w:rsid w:val="00FD0AB4"/>
    <w:rsid w:val="00FD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A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649</Words>
  <Characters>37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20</cp:revision>
  <cp:lastPrinted>2023-02-17T18:57:00Z</cp:lastPrinted>
  <dcterms:created xsi:type="dcterms:W3CDTF">2023-02-17T18:55:00Z</dcterms:created>
  <dcterms:modified xsi:type="dcterms:W3CDTF">2023-03-10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